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9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64d08c49f27a4c240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9T06:13:54Z</dcterms:created>
  <dcterms:modified xsi:type="dcterms:W3CDTF">2023-09-19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9 06:13:47</vt:lpwstr>
  </property>
</Properties>
</file>